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9000" w:type="dxa"/>
        <w:jc w:val="center"/>
        <w:tblCellSpacing w:w="15" w:type="dxa"/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9000"/>
      </w:tblGrid>
      <w:tr w14:paraId="7E66A600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4A067628">
            <w:pPr>
              <w:adjustRightInd/>
              <w:snapToGrid/>
              <w:spacing w:after="0" w:line="360" w:lineRule="auto"/>
              <w:jc w:val="center"/>
              <w:rPr>
                <w:rFonts w:ascii="Times New Roman" w:hAnsi="Times New Roman" w:eastAsia="宋体" w:cs="Times New Roman"/>
                <w:b/>
                <w:bCs/>
                <w:color w:val="404040"/>
                <w:sz w:val="32"/>
                <w:szCs w:val="32"/>
              </w:rPr>
            </w:pPr>
            <w:bookmarkStart w:id="0" w:name="_GoBack"/>
            <w:bookmarkEnd w:id="0"/>
            <w:r>
              <w:rPr>
                <w:rFonts w:ascii="Times New Roman" w:hAnsi="Times New Roman" w:eastAsia="宋体" w:cs="Times New Roman"/>
                <w:b/>
                <w:bCs/>
                <w:color w:val="404040"/>
                <w:sz w:val="32"/>
                <w:szCs w:val="32"/>
              </w:rPr>
              <w:t xml:space="preserve">Information Sheet of  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404040"/>
                <w:sz w:val="32"/>
                <w:szCs w:val="32"/>
              </w:rPr>
              <w:t>SUCC</w:t>
            </w:r>
            <w:r>
              <w:rPr>
                <w:rFonts w:ascii="Times New Roman" w:hAnsi="Times New Roman" w:eastAsia="宋体" w:cs="Times New Roman"/>
                <w:b/>
                <w:bCs/>
                <w:color w:val="404040"/>
                <w:sz w:val="32"/>
                <w:szCs w:val="32"/>
              </w:rPr>
              <w:t xml:space="preserve">  team</w:t>
            </w:r>
          </w:p>
          <w:p w14:paraId="74EFC14F">
            <w:pPr>
              <w:pStyle w:val="11"/>
              <w:jc w:val="both"/>
              <w:rPr>
                <w:color w:val="FF0000"/>
              </w:rPr>
            </w:pPr>
            <w:r>
              <w:rPr>
                <w:color w:val="FF0000"/>
              </w:rPr>
              <w:t>Each team must provide all the necessary information regarding their team using this template.  Items that are written in</w:t>
            </w:r>
            <w:r>
              <w:rPr>
                <w:i/>
                <w:iCs/>
                <w:color w:val="FF0000"/>
              </w:rPr>
              <w:t xml:space="preserve"> 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:lang w:val="en-US" w:eastAsia="zh-CN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this fashion</w:t>
            </w:r>
            <w:r>
              <w:rPr>
                <w:rStyle w:val="12"/>
                <w:rFonts w:ascii="Arial" w:hAnsi="Arial" w:cs="Arial"/>
                <w:color w:val="FF0000"/>
              </w:rPr>
              <w:t xml:space="preserve"> </w:t>
            </w:r>
            <w:r>
              <w:rPr>
                <w:color w:val="FF0000"/>
              </w:rPr>
              <w:t xml:space="preserve">are simply place holders and serve as an example of what is expected in this sheet. This information should be replaced according to each team. </w:t>
            </w:r>
          </w:p>
          <w:p w14:paraId="4DCE4CD7">
            <w:pPr>
              <w:adjustRightInd/>
              <w:snapToGrid/>
              <w:spacing w:after="0" w:line="360" w:lineRule="auto"/>
              <w:jc w:val="center"/>
              <w:rPr>
                <w:rFonts w:ascii="Times New Roman" w:hAnsi="Times New Roman" w:eastAsia="宋体" w:cs="Times New Roman"/>
                <w:color w:val="404040"/>
                <w:sz w:val="18"/>
                <w:szCs w:val="18"/>
                <w:lang w:val="en-CA"/>
              </w:rPr>
            </w:pPr>
          </w:p>
        </w:tc>
      </w:tr>
    </w:tbl>
    <w:p w14:paraId="42FB3C4B">
      <w:pPr>
        <w:adjustRightInd/>
        <w:snapToGrid/>
        <w:spacing w:after="0"/>
        <w:rPr>
          <w:rFonts w:ascii="Times New Roman" w:hAnsi="Times New Roman" w:eastAsia="宋体" w:cs="Times New Roman"/>
          <w:vanish/>
          <w:color w:val="404040"/>
          <w:sz w:val="18"/>
          <w:szCs w:val="18"/>
        </w:rPr>
      </w:pPr>
    </w:p>
    <w:tbl>
      <w:tblPr>
        <w:tblStyle w:val="5"/>
        <w:tblW w:w="9599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508"/>
        <w:gridCol w:w="8091"/>
      </w:tblGrid>
      <w:tr w14:paraId="4ACB822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88" w:hRule="atLeast"/>
          <w:jc w:val="center"/>
        </w:trPr>
        <w:tc>
          <w:tcPr>
            <w:tcW w:w="150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B44F179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Team Name</w:t>
            </w: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EF07BD5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 xml:space="preserve">Name of the team </w:t>
            </w:r>
          </w:p>
        </w:tc>
      </w:tr>
      <w:tr w14:paraId="6F2982B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150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BF93518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>Lead</w:t>
            </w: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>Institute</w:t>
            </w: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276B5CF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Name of the institute</w:t>
            </w:r>
          </w:p>
        </w:tc>
      </w:tr>
      <w:tr w14:paraId="2DB6FE5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150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9CF50F5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T</w:t>
            </w: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>utor</w:t>
            </w: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>name</w:t>
            </w: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161BDB1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Name of the tutor</w:t>
            </w:r>
          </w:p>
        </w:tc>
      </w:tr>
      <w:tr w14:paraId="691917E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150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EA6F29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Type of the work </w:t>
            </w: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CB72528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 xml:space="preserve">□ </w:t>
            </w: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b/>
                <w:b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 xml:space="preserve"> Essay          </w:t>
            </w: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 xml:space="preserve">□ </w:t>
            </w: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b/>
                <w:b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CubeSat mission/subsystems</w:t>
            </w:r>
          </w:p>
        </w:tc>
      </w:tr>
      <w:tr w14:paraId="3034142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1508" w:type="dxa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90575DE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Team Members Information</w:t>
            </w: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187C241">
            <w:pPr>
              <w:adjustRightInd/>
              <w:spacing w:after="0"/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Full Name, Titl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（D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octor candidat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M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aster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U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ndergraduate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）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University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/Institute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Nationality, Phone Number, Address, E-mail</w:t>
            </w:r>
          </w:p>
        </w:tc>
      </w:tr>
      <w:tr w14:paraId="3E2B7A2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1508" w:type="dxa"/>
            <w:vMerge w:val="continue"/>
            <w:tcBorders>
              <w:left w:val="single" w:color="000000" w:sz="6" w:space="0"/>
              <w:right w:val="single" w:color="000000" w:sz="6" w:space="0"/>
            </w:tcBorders>
            <w:vAlign w:val="center"/>
          </w:tcPr>
          <w:p w14:paraId="58F5DC28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0BC903">
            <w:pPr>
              <w:adjustRightInd/>
              <w:spacing w:after="0"/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Full Name, Titl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（D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octor candidat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M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aster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U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ndergraduate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）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University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/Institute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Nationality, Phone Number, Address, E-mail</w:t>
            </w:r>
          </w:p>
        </w:tc>
      </w:tr>
      <w:tr w14:paraId="77819C5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1508" w:type="dxa"/>
            <w:vMerge w:val="continue"/>
            <w:tcBorders>
              <w:left w:val="single" w:color="000000" w:sz="6" w:space="0"/>
              <w:right w:val="single" w:color="000000" w:sz="6" w:space="0"/>
            </w:tcBorders>
            <w:vAlign w:val="center"/>
          </w:tcPr>
          <w:p w14:paraId="55E44FE7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DA3074">
            <w:pPr>
              <w:adjustRightInd/>
              <w:spacing w:after="0"/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Full Name, Titl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（D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octor candidat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M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aster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U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ndergraduate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）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University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/Institute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Nationality, Phone Number, Address, E-mail</w:t>
            </w:r>
          </w:p>
        </w:tc>
      </w:tr>
      <w:tr w14:paraId="25AADFF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1508" w:type="dxa"/>
            <w:vMerge w:val="continue"/>
            <w:tcBorders>
              <w:left w:val="single" w:color="000000" w:sz="6" w:space="0"/>
              <w:right w:val="single" w:color="000000" w:sz="6" w:space="0"/>
            </w:tcBorders>
            <w:vAlign w:val="center"/>
          </w:tcPr>
          <w:p w14:paraId="43B3FC7B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E9C802">
            <w:pPr>
              <w:adjustRightInd/>
              <w:spacing w:after="0"/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Full Name, Titl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（D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octor candidat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M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aster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U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ndergraduate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）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University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/Institute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Nationality, Phone Number, Address, E-mail</w:t>
            </w:r>
          </w:p>
        </w:tc>
      </w:tr>
      <w:tr w14:paraId="22451F2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1508" w:type="dxa"/>
            <w:vMerge w:val="continue"/>
            <w:tcBorders>
              <w:left w:val="single" w:color="000000" w:sz="6" w:space="0"/>
              <w:right w:val="single" w:color="000000" w:sz="6" w:space="0"/>
            </w:tcBorders>
            <w:vAlign w:val="center"/>
          </w:tcPr>
          <w:p w14:paraId="3EA052B6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91DFD8">
            <w:pPr>
              <w:adjustRightInd/>
              <w:spacing w:after="0"/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Full Name, Titl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（D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octor candidat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M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aster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U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ndergraduate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）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University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/Institute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Nationality, Phone Number, Address, E-mail</w:t>
            </w:r>
          </w:p>
        </w:tc>
      </w:tr>
      <w:tr w14:paraId="4243C04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1508" w:type="dxa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vAlign w:val="center"/>
          </w:tcPr>
          <w:p w14:paraId="3745408C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CA1991">
            <w:pPr>
              <w:adjustRightInd/>
              <w:spacing w:after="0"/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Full Name, Titl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（D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octor candidate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M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aster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，U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ndergraduate student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）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University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/Institute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, Nationality, Phone Number, Address, E-mail</w:t>
            </w:r>
          </w:p>
        </w:tc>
      </w:tr>
      <w:tr w14:paraId="1DFD977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0" w:hRule="atLeast"/>
          <w:jc w:val="center"/>
        </w:trPr>
        <w:tc>
          <w:tcPr>
            <w:tcW w:w="150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vAlign w:val="center"/>
          </w:tcPr>
          <w:p w14:paraId="0146EFD6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Brief</w:t>
            </w:r>
          </w:p>
          <w:p w14:paraId="196B8F01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Introduction</w:t>
            </w:r>
          </w:p>
          <w:p w14:paraId="4E59DDEC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of the Work</w:t>
            </w:r>
          </w:p>
          <w:p w14:paraId="68A393CA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(no more than</w:t>
            </w:r>
          </w:p>
          <w:p w14:paraId="3BA50049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300 words)</w:t>
            </w: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E59B04F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This CubeSat is a 12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U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CubeSat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for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scientific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research</w:t>
            </w:r>
            <w:r>
              <w:rPr>
                <w:rFonts w:ascii="Times New Roman" w:hAnsi="Times New Roman" w:eastAsia="宋体" w:cs="Times New Roman"/>
                <w:i/>
                <w:iCs/>
                <w:color w:val="558ED5" w:themeColor="text2" w:themeTint="99"/>
                <w:sz w:val="21"/>
                <w:szCs w:val="21"/>
                <w14:textFill>
                  <w14:solidFill>
                    <w14:schemeClr w14:val="tx2">
                      <w14:lumMod w14:val="60000"/>
                      <w14:lumOff w14:val="40000"/>
                    </w14:schemeClr>
                  </w14:solidFill>
                </w14:textFill>
              </w:rPr>
              <w:t>…</w:t>
            </w:r>
          </w:p>
          <w:p w14:paraId="5A65BC92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7B679120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1F3CE217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71967ADA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0E7B2D52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0BC4D393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1AC10F01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14D7A1B3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51CDBD89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0EC6A700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2E0DDA6F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4408BB13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</w:tc>
      </w:tr>
      <w:tr w14:paraId="0813535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34" w:hRule="atLeast"/>
          <w:jc w:val="center"/>
        </w:trPr>
        <w:tc>
          <w:tcPr>
            <w:tcW w:w="150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vAlign w:val="center"/>
          </w:tcPr>
          <w:p w14:paraId="7A129514">
            <w:pPr>
              <w:adjustRightInd/>
              <w:snapToGrid/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Registration </w:t>
            </w: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>Status</w:t>
            </w:r>
          </w:p>
        </w:tc>
        <w:tc>
          <w:tcPr>
            <w:tcW w:w="809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F39DFA4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>I</w:t>
            </w: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AF member  </w:t>
            </w: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 xml:space="preserve">□ </w:t>
            </w: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  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FF0000"/>
                <w:sz w:val="21"/>
                <w:szCs w:val="21"/>
              </w:rPr>
              <w:t>Free</w:t>
            </w:r>
            <w:r>
              <w:rPr>
                <w:rFonts w:ascii="Times New Roman" w:hAnsi="Times New Roman" w:eastAsia="宋体" w:cs="Times New Roman"/>
                <w:b/>
                <w:bCs/>
                <w:color w:val="FF0000"/>
                <w:sz w:val="21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FF0000"/>
                <w:sz w:val="21"/>
                <w:szCs w:val="21"/>
              </w:rPr>
              <w:t>of</w:t>
            </w:r>
            <w:r>
              <w:rPr>
                <w:rFonts w:ascii="Times New Roman" w:hAnsi="Times New Roman" w:eastAsia="宋体" w:cs="Times New Roman"/>
                <w:b/>
                <w:bCs/>
                <w:color w:val="FF0000"/>
                <w:sz w:val="21"/>
                <w:szCs w:val="21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FF0000"/>
                <w:sz w:val="21"/>
                <w:szCs w:val="21"/>
              </w:rPr>
              <w:t>Charge</w:t>
            </w:r>
          </w:p>
          <w:p w14:paraId="3A454B41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0F64CAB1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>N</w:t>
            </w: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on-IAF member </w:t>
            </w:r>
            <w:r>
              <w:rPr>
                <w:rFonts w:hint="eastAsia" w:ascii="Times New Roman" w:hAnsi="Times New Roman" w:eastAsia="宋体" w:cs="Times New Roman"/>
                <w:sz w:val="21"/>
                <w:szCs w:val="21"/>
              </w:rPr>
              <w:t xml:space="preserve">□ </w:t>
            </w:r>
            <w:r>
              <w:rPr>
                <w:rFonts w:ascii="Times New Roman" w:hAnsi="Times New Roman" w:eastAsia="宋体" w:cs="Times New Roman"/>
                <w:sz w:val="21"/>
                <w:szCs w:val="21"/>
              </w:rPr>
              <w:t xml:space="preserve">Application for IAF Membership </w:t>
            </w:r>
          </w:p>
          <w:p w14:paraId="7729A627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  <w:p w14:paraId="631D20AC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Please send proof of IAF Membership application.</w:t>
            </w:r>
          </w:p>
          <w:p w14:paraId="0D425BBD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More information on the IAF Appication Process: </w:t>
            </w:r>
            <w:r>
              <w:fldChar w:fldCharType="begin"/>
            </w:r>
            <w:r>
              <w:instrText xml:space="preserve"> HYPERLINK "https://www.iafastro.org/membership/become-an-iaf-member.html" </w:instrText>
            </w:r>
            <w:r>
              <w:fldChar w:fldCharType="separate"/>
            </w:r>
            <w:r>
              <w:rPr>
                <w:rStyle w:val="7"/>
                <w:rFonts w:ascii="Times New Roman" w:hAnsi="Times New Roman" w:cs="Times New Roman"/>
                <w:sz w:val="21"/>
                <w:szCs w:val="21"/>
              </w:rPr>
              <w:t>Become an IAF member (iafastro.org)</w:t>
            </w:r>
            <w:r>
              <w:rPr>
                <w:rStyle w:val="7"/>
                <w:rFonts w:ascii="Times New Roman" w:hAnsi="Times New Roman" w:cs="Times New Roman"/>
                <w:sz w:val="21"/>
                <w:szCs w:val="21"/>
              </w:rPr>
              <w:fldChar w:fldCharType="end"/>
            </w:r>
          </w:p>
          <w:p w14:paraId="35EE0A71">
            <w:pPr>
              <w:spacing w:after="0"/>
              <w:rPr>
                <w:rFonts w:ascii="Times New Roman" w:hAnsi="Times New Roman" w:eastAsia="宋体" w:cs="Times New Roman"/>
                <w:sz w:val="21"/>
                <w:szCs w:val="21"/>
              </w:rPr>
            </w:pPr>
          </w:p>
        </w:tc>
      </w:tr>
    </w:tbl>
    <w:p w14:paraId="320E697D">
      <w:pPr>
        <w:adjustRightInd/>
        <w:snapToGrid/>
        <w:spacing w:after="0"/>
        <w:rPr>
          <w:rFonts w:ascii="Times New Roman" w:hAnsi="Times New Roman" w:eastAsia="宋体" w:cs="Times New Roman"/>
          <w:sz w:val="21"/>
          <w:szCs w:val="21"/>
        </w:rPr>
      </w:pPr>
    </w:p>
    <w:sectPr>
      <w:headerReference r:id="rId4" w:type="default"/>
      <w:pgSz w:w="11906" w:h="16838"/>
      <w:pgMar w:top="1021" w:right="1797" w:bottom="1021" w:left="1797" w:header="227" w:footer="709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5F98672">
    <w:pPr>
      <w:pStyle w:val="3"/>
      <w:tabs>
        <w:tab w:val="left" w:pos="7071"/>
        <w:tab w:val="clear" w:pos="4153"/>
      </w:tabs>
      <w:jc w:val="left"/>
    </w:pPr>
    <w:r>
      <w:rPr>
        <w:rFonts w:hint="eastAsia" w:eastAsia="宋体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129155</wp:posOffset>
          </wp:positionH>
          <wp:positionV relativeFrom="paragraph">
            <wp:posOffset>52070</wp:posOffset>
          </wp:positionV>
          <wp:extent cx="659130" cy="640080"/>
          <wp:effectExtent l="0" t="0" r="7620" b="7620"/>
          <wp:wrapNone/>
          <wp:docPr id="2" name="图片 1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 descr="CSA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hint="eastAsia" w:eastAsia="宋体"/>
      </w:rPr>
      <w:drawing>
        <wp:inline distT="0" distB="0" distL="114300" distR="114300">
          <wp:extent cx="2324100" cy="714375"/>
          <wp:effectExtent l="0" t="0" r="0" b="0"/>
          <wp:docPr id="1" name="图片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logo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3241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 w:eastAsia="宋体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jUzNTQ2NzcxMjVV0lEKTi0uzszPAykwqQUAhLzwkiwAAAA="/>
  </w:docVars>
  <w:rsids>
    <w:rsidRoot w:val="00D31D50"/>
    <w:rsid w:val="00046401"/>
    <w:rsid w:val="000710FF"/>
    <w:rsid w:val="00094879"/>
    <w:rsid w:val="000B1FCF"/>
    <w:rsid w:val="000C791B"/>
    <w:rsid w:val="000D38F4"/>
    <w:rsid w:val="000F41FC"/>
    <w:rsid w:val="001029FC"/>
    <w:rsid w:val="00104BC0"/>
    <w:rsid w:val="00131149"/>
    <w:rsid w:val="001B67A2"/>
    <w:rsid w:val="001C6FD5"/>
    <w:rsid w:val="00210100"/>
    <w:rsid w:val="0022646F"/>
    <w:rsid w:val="00270FE7"/>
    <w:rsid w:val="0030406C"/>
    <w:rsid w:val="00323B43"/>
    <w:rsid w:val="0033184E"/>
    <w:rsid w:val="0035408B"/>
    <w:rsid w:val="003D37D8"/>
    <w:rsid w:val="00426133"/>
    <w:rsid w:val="004358AB"/>
    <w:rsid w:val="004431F2"/>
    <w:rsid w:val="00473C8D"/>
    <w:rsid w:val="00493D33"/>
    <w:rsid w:val="004F0E23"/>
    <w:rsid w:val="004F14A7"/>
    <w:rsid w:val="00501B9E"/>
    <w:rsid w:val="00512BCE"/>
    <w:rsid w:val="00576050"/>
    <w:rsid w:val="00581BB5"/>
    <w:rsid w:val="005A26B7"/>
    <w:rsid w:val="005B4E7F"/>
    <w:rsid w:val="005B7A1D"/>
    <w:rsid w:val="00630C6E"/>
    <w:rsid w:val="006714E9"/>
    <w:rsid w:val="006A0F1C"/>
    <w:rsid w:val="00711899"/>
    <w:rsid w:val="007249B1"/>
    <w:rsid w:val="00764469"/>
    <w:rsid w:val="007C1F26"/>
    <w:rsid w:val="00893FE9"/>
    <w:rsid w:val="008B7726"/>
    <w:rsid w:val="008D46C7"/>
    <w:rsid w:val="00943FDC"/>
    <w:rsid w:val="009863D5"/>
    <w:rsid w:val="009A2B71"/>
    <w:rsid w:val="009C788C"/>
    <w:rsid w:val="009E6F7D"/>
    <w:rsid w:val="00A11106"/>
    <w:rsid w:val="00A458BF"/>
    <w:rsid w:val="00A5515F"/>
    <w:rsid w:val="00A72573"/>
    <w:rsid w:val="00AF609A"/>
    <w:rsid w:val="00B037BC"/>
    <w:rsid w:val="00B2098A"/>
    <w:rsid w:val="00BC3954"/>
    <w:rsid w:val="00BF3E4E"/>
    <w:rsid w:val="00C119E3"/>
    <w:rsid w:val="00C63DE7"/>
    <w:rsid w:val="00C773AC"/>
    <w:rsid w:val="00C7767A"/>
    <w:rsid w:val="00CB6C30"/>
    <w:rsid w:val="00D15BB6"/>
    <w:rsid w:val="00D31D50"/>
    <w:rsid w:val="00D3201A"/>
    <w:rsid w:val="00D5551B"/>
    <w:rsid w:val="00D63FF0"/>
    <w:rsid w:val="00D649D5"/>
    <w:rsid w:val="00DB2CF9"/>
    <w:rsid w:val="00DB5F78"/>
    <w:rsid w:val="00DD3489"/>
    <w:rsid w:val="00E53B4D"/>
    <w:rsid w:val="00EA4D82"/>
    <w:rsid w:val="00EA64F7"/>
    <w:rsid w:val="00ED7192"/>
    <w:rsid w:val="00F436E5"/>
    <w:rsid w:val="00F62312"/>
    <w:rsid w:val="00F82D36"/>
    <w:rsid w:val="00F90819"/>
    <w:rsid w:val="00FD5C63"/>
    <w:rsid w:val="0FB01386"/>
    <w:rsid w:val="2C5B5678"/>
    <w:rsid w:val="7559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adjustRightInd w:val="0"/>
      <w:snapToGrid w:val="0"/>
      <w:spacing w:after="200"/>
    </w:pPr>
    <w:rPr>
      <w:rFonts w:ascii="Tahoma" w:hAnsi="Tahoma" w:eastAsia="微软雅黑" w:cstheme="minorBidi"/>
      <w:sz w:val="22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3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4">
    <w:name w:val="Subtitle"/>
    <w:basedOn w:val="1"/>
    <w:next w:val="1"/>
    <w:link w:val="12"/>
    <w:qFormat/>
    <w:uiPriority w:val="11"/>
    <w:pPr>
      <w:adjustRightInd/>
      <w:snapToGrid/>
      <w:spacing w:line="276" w:lineRule="auto"/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:lang w:val="en-CA" w:eastAsia="en-US"/>
      <w14:textFill>
        <w14:solidFill>
          <w14:schemeClr w14:val="accent1"/>
        </w14:solidFill>
      </w14:textFill>
    </w:rPr>
  </w:style>
  <w:style w:type="character" w:styleId="7">
    <w:name w:val="Hyperlink"/>
    <w:basedOn w:val="6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字符"/>
    <w:basedOn w:val="6"/>
    <w:link w:val="3"/>
    <w:qFormat/>
    <w:uiPriority w:val="99"/>
    <w:rPr>
      <w:rFonts w:ascii="Tahoma" w:hAnsi="Tahoma"/>
      <w:sz w:val="18"/>
      <w:szCs w:val="18"/>
    </w:rPr>
  </w:style>
  <w:style w:type="character" w:customStyle="1" w:styleId="9">
    <w:name w:val="页脚 字符"/>
    <w:basedOn w:val="6"/>
    <w:link w:val="2"/>
    <w:qFormat/>
    <w:uiPriority w:val="99"/>
    <w:rPr>
      <w:rFonts w:ascii="Tahoma" w:hAnsi="Tahoma"/>
      <w:sz w:val="18"/>
      <w:szCs w:val="18"/>
    </w:rPr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paragraph" w:styleId="11">
    <w:name w:val="No Spacing"/>
    <w:link w:val="13"/>
    <w:qFormat/>
    <w:uiPriority w:val="1"/>
    <w:rPr>
      <w:rFonts w:asciiTheme="minorHAnsi" w:hAnsiTheme="minorHAnsi" w:eastAsiaTheme="minorEastAsia" w:cstheme="minorBidi"/>
      <w:sz w:val="22"/>
      <w:szCs w:val="22"/>
      <w:lang w:val="en-CA" w:eastAsia="en-US" w:bidi="ar-SA"/>
    </w:rPr>
  </w:style>
  <w:style w:type="character" w:customStyle="1" w:styleId="12">
    <w:name w:val="副标题 字符"/>
    <w:basedOn w:val="6"/>
    <w:link w:val="4"/>
    <w:qFormat/>
    <w:uiPriority w:val="11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:lang w:val="en-CA" w:eastAsia="en-US"/>
      <w14:textFill>
        <w14:solidFill>
          <w14:schemeClr w14:val="accent1"/>
        </w14:solidFill>
      </w14:textFill>
    </w:rPr>
  </w:style>
  <w:style w:type="character" w:customStyle="1" w:styleId="13">
    <w:name w:val="无间隔 字符"/>
    <w:basedOn w:val="6"/>
    <w:link w:val="11"/>
    <w:qFormat/>
    <w:uiPriority w:val="1"/>
    <w:rPr>
      <w:rFonts w:asciiTheme="minorHAnsi" w:hAnsiTheme="minorHAnsi" w:eastAsiaTheme="minorEastAsia" w:cstheme="minorBidi"/>
      <w:sz w:val="22"/>
      <w:szCs w:val="22"/>
      <w:lang w:val="en-CA" w:eastAsia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54</Words>
  <Characters>1443</Characters>
  <Lines>65</Lines>
  <Paragraphs>34</Paragraphs>
  <TotalTime>22</TotalTime>
  <ScaleCrop>false</ScaleCrop>
  <LinksUpToDate>false</LinksUpToDate>
  <CharactersWithSpaces>1646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14T09:34:00Z</dcterms:created>
  <dc:creator>Administrator</dc:creator>
  <cp:lastModifiedBy>马驰</cp:lastModifiedBy>
  <dcterms:modified xsi:type="dcterms:W3CDTF">2025-06-27T06:55:2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GrammarlyDocumentId">
    <vt:lpwstr>a9617d3a-0805-46bc-8ced-4bee90f78cb0</vt:lpwstr>
  </property>
  <property fmtid="{D5CDD505-2E9C-101B-9397-08002B2CF9AE}" pid="4" name="KSOTemplateDocerSaveRecord">
    <vt:lpwstr>eyJoZGlkIjoiMThiMDZiYjZjODZhMzg3NDBhZTdkNTAwMjhlMGI3OWUiLCJ1c2VySWQiOiI5MTE4MDgyMjAifQ==</vt:lpwstr>
  </property>
  <property fmtid="{D5CDD505-2E9C-101B-9397-08002B2CF9AE}" pid="5" name="ICV">
    <vt:lpwstr>A61C53A8D1DE48E5A188730E43621949_13</vt:lpwstr>
  </property>
</Properties>
</file>